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602"/>
      </w:tblGrid>
      <w:tr w:rsidR="008B3518" w:rsidRPr="005606E6" w14:paraId="491AA150" w14:textId="77777777" w:rsidTr="00DD1993">
        <w:tc>
          <w:tcPr>
            <w:tcW w:w="5000" w:type="pct"/>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21142801" w14:textId="77777777" w:rsidTr="00DD1993">
        <w:tc>
          <w:tcPr>
            <w:tcW w:w="5000" w:type="pct"/>
          </w:tcPr>
          <w:p w14:paraId="707B0AE8" w14:textId="3535152B" w:rsidR="008B3518" w:rsidRDefault="008B3518" w:rsidP="00C36B12">
            <w:pPr>
              <w:jc w:val="left"/>
              <w:rPr>
                <w:rFonts w:cstheme="minorHAnsi"/>
              </w:rPr>
            </w:pPr>
            <w:r w:rsidRPr="00A04996">
              <w:rPr>
                <w:rFonts w:cstheme="minorHAnsi"/>
                <w:b/>
                <w:bCs/>
              </w:rPr>
              <w:t>Dati per la fatturazione</w:t>
            </w:r>
            <w:r>
              <w:rPr>
                <w:rFonts w:cstheme="minorHAnsi"/>
              </w:rPr>
              <w:t>:</w:t>
            </w:r>
          </w:p>
          <w:p w14:paraId="5079E411" w14:textId="71E14506" w:rsidR="00674EE2" w:rsidRDefault="00674EE2" w:rsidP="00674EE2">
            <w:pPr>
              <w:jc w:val="left"/>
              <w:rPr>
                <w:rFonts w:cstheme="minorHAnsi"/>
              </w:rPr>
            </w:pPr>
            <w:r w:rsidRPr="006D4CD6">
              <w:rPr>
                <w:rFonts w:cstheme="minorHAnsi"/>
              </w:rPr>
              <w:t>Il CNR applica IVA in regime di SPLIT PAYMENT</w:t>
            </w:r>
            <w:r>
              <w:rPr>
                <w:rFonts w:cstheme="minorHAnsi"/>
              </w:rPr>
              <w:t xml:space="preserve">. </w:t>
            </w:r>
            <w:r w:rsidRPr="006D4CD6">
              <w:rPr>
                <w:rFonts w:cstheme="minorHAnsi"/>
              </w:rPr>
              <w:t xml:space="preserve">Codice univoco ufficio (CUU): </w:t>
            </w:r>
            <w:r w:rsidRPr="006D4CD6">
              <w:rPr>
                <w:rFonts w:cstheme="minorHAnsi"/>
                <w:b/>
                <w:bCs/>
              </w:rPr>
              <w:t>4S488Q</w:t>
            </w:r>
            <w:r w:rsidRPr="00674EE2">
              <w:rPr>
                <w:rFonts w:cstheme="minorHAnsi"/>
              </w:rPr>
              <w:t>.</w:t>
            </w:r>
          </w:p>
          <w:p w14:paraId="0BCA26AE" w14:textId="77777777" w:rsidR="008B3518" w:rsidRDefault="008B3518" w:rsidP="00C36B12">
            <w:pPr>
              <w:jc w:val="left"/>
              <w:rPr>
                <w:rFonts w:cstheme="minorHAnsi"/>
              </w:rPr>
            </w:pPr>
            <w:r>
              <w:rPr>
                <w:rFonts w:cstheme="minorHAnsi"/>
              </w:rPr>
              <w:t>CAMPO.FATTURAZIONE</w:t>
            </w:r>
          </w:p>
          <w:p w14:paraId="653A8E51" w14:textId="77777777" w:rsidR="00123F04" w:rsidRDefault="00123F04" w:rsidP="00123F04">
            <w:pPr>
              <w:rPr>
                <w:rFonts w:cstheme="minorHAnsi"/>
              </w:rPr>
            </w:pPr>
            <w:r w:rsidRPr="00305608">
              <w:rPr>
                <w:rFonts w:cstheme="minorHAnsi"/>
              </w:rPr>
              <w:t>P.IVA 02118311006 - C.F. 80054330586</w:t>
            </w:r>
          </w:p>
          <w:p w14:paraId="2D834C55" w14:textId="354FD0E6" w:rsidR="00123F04" w:rsidRPr="006D4CD6" w:rsidRDefault="009358B8" w:rsidP="009358B8">
            <w:bookmarkStart w:id="2" w:name="bookmark_fatturazione2"/>
            <w:r w:rsidRPr="009358B8">
              <w:t>CAMPO.</w:t>
            </w:r>
            <w:proofErr w:type="gramStart"/>
            <w:r w:rsidR="0020645B">
              <w:t>2.</w:t>
            </w:r>
            <w:r w:rsidRPr="009358B8">
              <w:t>FATTURAZIONE</w:t>
            </w:r>
            <w:bookmarkEnd w:id="2"/>
            <w:proofErr w:type="gramEnd"/>
          </w:p>
        </w:tc>
      </w:tr>
      <w:tr w:rsidR="008B3518" w:rsidRPr="005606E6" w14:paraId="59392C32" w14:textId="77777777" w:rsidTr="00DD1993">
        <w:tc>
          <w:tcPr>
            <w:tcW w:w="5000" w:type="pct"/>
          </w:tcPr>
          <w:p w14:paraId="0E1510FB" w14:textId="4357412D" w:rsidR="008B3518" w:rsidRPr="006D4CD6" w:rsidRDefault="008B3518" w:rsidP="00DD1993">
            <w:pPr>
              <w:jc w:val="left"/>
              <w:rPr>
                <w:rFonts w:cstheme="minorHAnsi"/>
                <w:b/>
                <w:bCs/>
              </w:rPr>
            </w:pPr>
            <w:r w:rsidRPr="006D4CD6">
              <w:rPr>
                <w:rFonts w:cstheme="minorHAnsi"/>
                <w:b/>
                <w:bCs/>
              </w:rPr>
              <w:t>Note:</w:t>
            </w: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proofErr w:type="gramStart"/>
      <w:r w:rsidRPr="006421CE">
        <w:rPr>
          <w:rFonts w:eastAsia="Gothic A1"/>
        </w:rPr>
        <w:t>s.m.i.</w:t>
      </w:r>
      <w:proofErr w:type="spellEnd"/>
      <w:r w:rsidRPr="006421CE">
        <w:rPr>
          <w:rFonts w:eastAsia="Gothic A1"/>
        </w:rPr>
        <w:t>.</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3" w:name="bookmark_verifica_it"/>
      <w:proofErr w:type="gramStart"/>
      <w:r w:rsidRPr="00B0639F">
        <w:rPr>
          <w:rFonts w:eastAsia="Gothic A1"/>
        </w:rPr>
        <w:t>CAMPO.VERIFICA.CONFORMITA</w:t>
      </w:r>
      <w:bookmarkEnd w:id="3"/>
      <w:proofErr w:type="gramEnd"/>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insideV w:val="none" w:sz="0" w:space="0" w:color="auto"/>
        </w:tblBorders>
        <w:tblLook w:val="04A0" w:firstRow="1" w:lastRow="0" w:firstColumn="1" w:lastColumn="0" w:noHBand="0" w:noVBand="1"/>
      </w:tblPr>
      <w:tblGrid>
        <w:gridCol w:w="9602"/>
      </w:tblGrid>
      <w:tr w:rsidR="008B3518" w:rsidRPr="005606E6" w14:paraId="3B57706F" w14:textId="77777777" w:rsidTr="00DD1993">
        <w:tc>
          <w:tcPr>
            <w:tcW w:w="5000" w:type="pct"/>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36E75B4F" w14:textId="77777777" w:rsidTr="00DD1993">
        <w:tc>
          <w:tcPr>
            <w:tcW w:w="5000" w:type="pct"/>
          </w:tcPr>
          <w:p w14:paraId="69C7024C" w14:textId="03E7BCDB"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6C44C0B3" w14:textId="32160790" w:rsidR="00C52A7D" w:rsidRPr="00C52A7D" w:rsidRDefault="00C52A7D" w:rsidP="00C52A7D">
            <w:pPr>
              <w:rPr>
                <w:rFonts w:cstheme="minorHAnsi"/>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r>
              <w:rPr>
                <w:rFonts w:cstheme="minorHAnsi"/>
                <w:lang w:val="en-US"/>
              </w:rPr>
              <w:t xml:space="preserve">. </w:t>
            </w:r>
            <w:r w:rsidRPr="006D4CD6">
              <w:rPr>
                <w:rFonts w:cstheme="minorHAnsi"/>
              </w:rPr>
              <w:t xml:space="preserve">Codice univoco ufficio (CUU): </w:t>
            </w:r>
            <w:r w:rsidRPr="006D4CD6">
              <w:rPr>
                <w:rFonts w:cstheme="minorHAnsi"/>
                <w:b/>
                <w:bCs/>
              </w:rPr>
              <w:t>4S488Q</w:t>
            </w:r>
            <w:r>
              <w:rPr>
                <w:rFonts w:cstheme="minorHAnsi"/>
              </w:rPr>
              <w:t>.</w:t>
            </w:r>
          </w:p>
          <w:p w14:paraId="4575DBEE" w14:textId="77777777" w:rsidR="008B3518" w:rsidRDefault="008B3518" w:rsidP="00901DB2">
            <w:pPr>
              <w:rPr>
                <w:rFonts w:cstheme="minorHAnsi"/>
              </w:rPr>
            </w:pPr>
            <w:r>
              <w:rPr>
                <w:rFonts w:cstheme="minorHAnsi"/>
              </w:rPr>
              <w:t>CAMPO.FATTURAZIONE</w:t>
            </w:r>
          </w:p>
          <w:p w14:paraId="72D75997" w14:textId="77777777" w:rsidR="00305608" w:rsidRDefault="00305608" w:rsidP="00901DB2">
            <w:pPr>
              <w:rPr>
                <w:rFonts w:cstheme="minorHAnsi"/>
              </w:rPr>
            </w:pPr>
            <w:r w:rsidRPr="00305608">
              <w:rPr>
                <w:rFonts w:cstheme="minorHAnsi"/>
              </w:rPr>
              <w:t>P.IVA 02118311006 - C.F. 80054330586</w:t>
            </w:r>
          </w:p>
          <w:p w14:paraId="08D38D7B" w14:textId="6A574361" w:rsidR="00305608" w:rsidRPr="006D4CD6" w:rsidRDefault="00305608" w:rsidP="00901DB2">
            <w:pPr>
              <w:rPr>
                <w:rFonts w:cstheme="minorHAnsi"/>
              </w:rPr>
            </w:pPr>
            <w:r>
              <w:rPr>
                <w:rFonts w:cstheme="minorHAnsi"/>
              </w:rPr>
              <w:t>CAMPO.FATTURAZIONE</w:t>
            </w:r>
            <w:r w:rsidR="00F47A59">
              <w:rPr>
                <w:rFonts w:cstheme="minorHAnsi"/>
              </w:rPr>
              <w:t>.3</w:t>
            </w:r>
          </w:p>
        </w:tc>
      </w:tr>
      <w:tr w:rsidR="008B3518" w:rsidRPr="005606E6" w14:paraId="3D4DABCF" w14:textId="77777777" w:rsidTr="00DD1993">
        <w:tc>
          <w:tcPr>
            <w:tcW w:w="5000" w:type="pct"/>
          </w:tcPr>
          <w:p w14:paraId="6CEC38D8" w14:textId="3C6C6C86" w:rsidR="008B3518" w:rsidRPr="006D4CD6" w:rsidRDefault="008B3518" w:rsidP="00D11D6E">
            <w:pPr>
              <w:rPr>
                <w:rFonts w:cstheme="minorHAnsi"/>
                <w:b/>
                <w:bCs/>
              </w:rPr>
            </w:pPr>
            <w:r w:rsidRPr="006D4CD6">
              <w:rPr>
                <w:rFonts w:cstheme="minorHAnsi"/>
                <w:b/>
                <w:bCs/>
              </w:rPr>
              <w:t>Note</w:t>
            </w:r>
            <w:r>
              <w:rPr>
                <w:rFonts w:cstheme="minorHAnsi"/>
                <w:b/>
                <w:bCs/>
              </w:rPr>
              <w:t>s</w:t>
            </w:r>
            <w:r w:rsidRPr="006D4CD6">
              <w:rPr>
                <w:rFonts w:cstheme="minorHAnsi"/>
                <w:b/>
                <w:bCs/>
              </w:rPr>
              <w:t>:</w:t>
            </w: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CC6350">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CC6350">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CC6350">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CC6350">
      <w:pPr>
        <w:pStyle w:val="Elencopunto2"/>
        <w:rPr>
          <w:lang w:val="en-US"/>
        </w:rPr>
      </w:pPr>
      <w:proofErr w:type="spellStart"/>
      <w:r w:rsidRPr="00552C06">
        <w:rPr>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CC6350">
      <w:pPr>
        <w:pStyle w:val="Elencopunto2"/>
      </w:pPr>
      <w:r>
        <w:t>CAMPO.FATTURAZIONE.2</w:t>
      </w:r>
    </w:p>
    <w:p w14:paraId="33FD4668" w14:textId="2F741216" w:rsidR="00552C06" w:rsidRDefault="00552C06" w:rsidP="00CC6350">
      <w:pPr>
        <w:pStyle w:val="Elencopunto2"/>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CC6350">
      <w:pPr>
        <w:pStyle w:val="Elencopunto2"/>
        <w:rPr>
          <w:lang w:val="en-US"/>
        </w:rPr>
      </w:pPr>
      <w:r w:rsidRPr="00D05FA9">
        <w:rPr>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CC6350">
      <w:pPr>
        <w:pStyle w:val="Elencopunto2"/>
        <w:rPr>
          <w:lang w:val="en-US"/>
        </w:rPr>
      </w:pPr>
      <w:proofErr w:type="spellStart"/>
      <w:r w:rsidRPr="00D05FA9">
        <w:rPr>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6CCACBE0" w14:textId="77777777" w:rsidR="00F83347" w:rsidRDefault="00F83347" w:rsidP="00CC6350">
      <w:pPr>
        <w:pStyle w:val="Elencopunto2"/>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227E8B">
      <w:pPr>
        <w:pStyle w:val="Elencopunto2"/>
        <w:numPr>
          <w:ilvl w:val="0"/>
          <w:numId w:val="0"/>
        </w:numPr>
        <w:ind w:left="360"/>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0A2A7A59" w14:textId="457312D2" w:rsidR="00D25FC1" w:rsidRDefault="00D25FC1" w:rsidP="00CC6350">
      <w:pPr>
        <w:pStyle w:val="Elencopunto2"/>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77777777" w:rsidR="00971B89" w:rsidRPr="00971B89" w:rsidRDefault="00971B89" w:rsidP="00CC6350">
      <w:pPr>
        <w:pStyle w:val="Elencopunto2"/>
      </w:pPr>
      <w:proofErr w:type="gramStart"/>
      <w:r w:rsidRPr="00971B89">
        <w:rPr>
          <w:lang w:val="en-US"/>
        </w:rPr>
        <w:t>CAMPO</w:t>
      </w:r>
      <w:r w:rsidRPr="00971B89">
        <w:t>.VERIFICA.CONFORMITA</w:t>
      </w:r>
      <w:proofErr w:type="gramEnd"/>
    </w:p>
    <w:p w14:paraId="2DC38458" w14:textId="302A91D2" w:rsidR="00D05FA9" w:rsidRPr="00D25FC1" w:rsidRDefault="00D25FC1" w:rsidP="00CC6350">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D9E0C" w14:textId="77777777" w:rsidR="00F61AE6" w:rsidRDefault="00F61AE6" w:rsidP="000151A3">
      <w:r>
        <w:separator/>
      </w:r>
    </w:p>
  </w:endnote>
  <w:endnote w:type="continuationSeparator" w:id="0">
    <w:p w14:paraId="37146FDB" w14:textId="77777777" w:rsidR="00F61AE6" w:rsidRDefault="00F61AE6"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5" w:name="bookmark_footers"/>
          <w:r>
            <w:rPr>
              <w:noProof/>
            </w:rPr>
            <w:t>logo</w:t>
          </w:r>
          <w:bookmarkEnd w:id="5"/>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F61AE6"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F61AE6"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FDEB9" w14:textId="77777777" w:rsidR="00F61AE6" w:rsidRDefault="00F61AE6" w:rsidP="000151A3">
      <w:r>
        <w:separator/>
      </w:r>
    </w:p>
  </w:footnote>
  <w:footnote w:type="continuationSeparator" w:id="0">
    <w:p w14:paraId="3EFACE52" w14:textId="77777777" w:rsidR="00F61AE6" w:rsidRDefault="00F61AE6"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F61AE6"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4" w:name="bookmark_headers"/>
    <w:r>
      <w:rPr>
        <w:rFonts w:asciiTheme="minorHAnsi" w:eastAsia="Calibri" w:hAnsiTheme="minorHAnsi" w:cstheme="minorHAnsi"/>
        <w:color w:val="808080" w:themeColor="background1" w:themeShade="80"/>
        <w:sz w:val="16"/>
        <w:szCs w:val="16"/>
      </w:rPr>
      <w:t>CAMPO.PROGETTO.INT</w:t>
    </w:r>
    <w:bookmarkEnd w:id="4"/>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136A"/>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5505F"/>
    <w:rsid w:val="00667EDC"/>
    <w:rsid w:val="00672545"/>
    <w:rsid w:val="006729BB"/>
    <w:rsid w:val="00674EE2"/>
    <w:rsid w:val="00694A66"/>
    <w:rsid w:val="006A74AA"/>
    <w:rsid w:val="006B1A31"/>
    <w:rsid w:val="006B70D5"/>
    <w:rsid w:val="006C7E87"/>
    <w:rsid w:val="006E3158"/>
    <w:rsid w:val="006E5E4B"/>
    <w:rsid w:val="006F0183"/>
    <w:rsid w:val="006F3D89"/>
    <w:rsid w:val="006F47BD"/>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58B8"/>
    <w:rsid w:val="0093659A"/>
    <w:rsid w:val="00947074"/>
    <w:rsid w:val="00971B65"/>
    <w:rsid w:val="00971B89"/>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B1106"/>
    <w:rsid w:val="00DB43FA"/>
    <w:rsid w:val="00DB5F45"/>
    <w:rsid w:val="00DC770E"/>
    <w:rsid w:val="00DD1993"/>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77C6"/>
    <w:rsid w:val="00F47A59"/>
    <w:rsid w:val="00F47BBD"/>
    <w:rsid w:val="00F538EF"/>
    <w:rsid w:val="00F55ED4"/>
    <w:rsid w:val="00F61AE6"/>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89</TotalTime>
  <Pages>6</Pages>
  <Words>2429</Words>
  <Characters>13848</Characters>
  <Application>Microsoft Office Word</Application>
  <DocSecurity>0</DocSecurity>
  <Lines>115</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22</cp:revision>
  <cp:lastPrinted>2024-09-05T08:40:00Z</cp:lastPrinted>
  <dcterms:created xsi:type="dcterms:W3CDTF">2023-08-01T07:26:00Z</dcterms:created>
  <dcterms:modified xsi:type="dcterms:W3CDTF">2024-11-21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